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Electronics Engineer Internship Opportunity at [Company Name], Berlin, Germany</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Berlin, Germany</w:t>
      </w:r>
    </w:p>
    <w:bookmarkStart w:id="21" w:name="Xc2f552d5456a0c7c8ea1f6bcdd4aa3fc1de95dd"/>
    <w:p>
      <w:pPr>
        <w:pStyle w:val="Heading2"/>
      </w:pPr>
      <w:r>
        <w:t xml:space="preserve">Subject: Application for Electronics Engineer Internship – Passionate Engineering Student Seeking Opportunity in Germany Berlin</w:t>
      </w:r>
    </w:p>
    <w:bookmarkEnd w:id="21"/>
    <w:p>
      <w:pPr>
        <w:pStyle w:val="FirstParagraph"/>
      </w:pPr>
      <w:r>
        <w:t xml:space="preserve">Dear Hiring Manager,</w:t>
      </w:r>
    </w:p>
    <w:p>
      <w:pPr>
        <w:pStyle w:val="BodyText"/>
      </w:pPr>
      <w:r>
        <w:t xml:space="preserve">I am writing with profound enthusiasm to submit my application for the Electronics Engineer Internship position at [Company Name] in Berlin, Germany. As a final-year Electronics Engineering student at [Your University] with a specialization in embedded systems and IoT development, I have meticulously followed your company’s pioneering work in smart sensor technology and sustainable energy solutions. This</w:t>
      </w:r>
      <w:r>
        <w:t xml:space="preserve"> </w:t>
      </w:r>
      <w:r>
        <w:rPr>
          <w:bCs/>
          <w:b/>
        </w:rPr>
        <w:t xml:space="preserve">Internship Application Letter</w:t>
      </w:r>
      <w:r>
        <w:t xml:space="preserve"> </w:t>
      </w:r>
      <w:r>
        <w:t xml:space="preserve">represents not merely an application but a testament to my unwavering commitment to contribute meaningfully to Germany’s engineering excellence while immersing myself in the dynamic innovation landscape of Berlin.</w:t>
      </w:r>
    </w:p>
    <w:p>
      <w:pPr>
        <w:pStyle w:val="BodyText"/>
      </w:pPr>
      <w:r>
        <w:t xml:space="preserve">The decision to pursue this opportunity in</w:t>
      </w:r>
      <w:r>
        <w:t xml:space="preserve"> </w:t>
      </w:r>
      <w:r>
        <w:rPr>
          <w:iCs/>
          <w:i/>
        </w:rPr>
        <w:t xml:space="preserve">Germany Berlin</w:t>
      </w:r>
      <w:r>
        <w:t xml:space="preserve"> </w:t>
      </w:r>
      <w:r>
        <w:t xml:space="preserve">stems from my deep admiration for the nation’s leadership in engineering-driven industrial advancement. Germany consistently ranks among the world’s top innovators, with its "Industrie 4.0" initiative redefining manufacturing through cutting-edge electronics integration – a philosophy that resonates profoundly with my academic trajectory. Berlin, as Germany’s most vibrant tech hub, offers an unparalleled ecosystem where startups collide with legacy engineering giants like Siemens and Bosch. This city doesn’t just host innovation; it breathes it through its coffee shops buzzing with FPGA design discussions and co-working spaces fostering hardware prototyping collaborations. I am eager to learn from this environment while contributing my technical skills to a company that shapes the future of electronics in</w:t>
      </w:r>
      <w:r>
        <w:t xml:space="preserve"> </w:t>
      </w:r>
      <w:r>
        <w:rPr>
          <w:bCs/>
          <w:b/>
        </w:rPr>
        <w:t xml:space="preserve">Germany Berlin</w:t>
      </w:r>
      <w:r>
        <w:t xml:space="preserve">.</w:t>
      </w:r>
    </w:p>
    <w:p>
      <w:pPr>
        <w:pStyle w:val="BodyText"/>
      </w:pPr>
      <w:r>
        <w:t xml:space="preserve">My academic journey has equipped me with robust technical competencies directly applicable to your internship requirements. In my coursework, I mastered advanced circuit design using Altium Designer and Cadence, developed firmware for ARM Cortex-M4 microcontrollers in C++, and executed signal processing algorithms via MATLAB/Simulink. A capstone project – designing a low-power wireless sensor node for agricultural monitoring – required me to navigate the full electronics development lifecycle: from conceptualizing a 4-layer PCB with RF components to optimizing power consumption for 6-month battery life. This project, which earned departmental recognition, involved troubleshooting EMI issues through spectrum analysis and implementing CAN bus communication protocols – skills I know are critical for your automotive sensor team.</w:t>
      </w:r>
    </w:p>
    <w:p>
      <w:pPr>
        <w:pStyle w:val="BodyText"/>
      </w:pPr>
      <w:r>
        <w:t xml:space="preserve">What distinguishes me as an exceptional candidate is my proactive immersion in Berlin’s engineering community beyond academia. I participated in the "Embedded Systems Meetup Berlin" for eight months, collaborating with engineers to develop open-source hardware libraries for Raspberry Pi-based industrial applications. During a month-long exchange at the Technical University of Berlin (TU Berlin), I contributed to their research on energy-harvesting circuits under Professor Schmidt’s guidance – a project that deepened my understanding of German engineering standards like DIN EN 60730. Furthermore, I achieved B2 level German proficiency through intensive study at the Goethe-Institut, enabling me to engage fully with local teams and documentation (a crucial asset in Germany’s collaborative workplace culture).</w:t>
      </w:r>
    </w:p>
    <w:p>
      <w:pPr>
        <w:pStyle w:val="BodyText"/>
      </w:pPr>
      <w:r>
        <w:t xml:space="preserve">I am particularly drawn to [Company Name]’s recent breakthrough in AI-integrated power management systems for renewable energy grids. Your publication on "Adaptive Power Conversion Architectures" aligns perfectly with my thesis research on minimizing energy loss in DC-DC converters. I am confident that my hands-on experience with SPICE simulations, PCB layout optimization, and embedded debugging would allow me to immediately support your team’s objectives. For instance, I recently reduced thermal dissipation in a prototype by 18% through strategic component placement – a solution I believe could enhance your next-generation battery management systems.</w:t>
      </w:r>
    </w:p>
    <w:p>
      <w:pPr>
        <w:pStyle w:val="BodyText"/>
      </w:pPr>
      <w:r>
        <w:t xml:space="preserve">My motivation for this internship extends beyond technical growth. As an Electronics Engineer, I am committed to engineering solutions that address global challenges. Germany’s leadership in climate technology – exemplified by its 2045 carbon neutrality target – mirrors my personal mission to build sustainable electronics. Berlin’s inclusive tech community, where diversity fuels innovation (evident at events like the "Women in Tech Berlin" hackathon I attended), further solidifies my desire to contribute here. I thrive in multicultural settings, having collaborated with international peers during the EU-funded "Smart Sensors for Agriculture" project – a testament to my ability to integrate seamlessly into Germany’s global engineering workforce.</w:t>
      </w:r>
    </w:p>
    <w:p>
      <w:pPr>
        <w:pStyle w:val="BodyText"/>
      </w:pPr>
      <w:r>
        <w:t xml:space="preserve">I am prepared to fully commit to this internship from [Start Date] through [End Date], balancing rigorous technical work with cultural immersion. I have researched your company’s values on continuous learning and employee development, noting your "Engineering Excellence Program" – a framework that perfectly matches my growth mindset. My resume, attached for your review, details additional projects including a Bluetooth-enabled medical device prototype (featuring ECG signal filtering) and an FPGA-based real-time data acquisition system developed during my university’s industry partnership with Infineon Technologies.</w:t>
      </w:r>
    </w:p>
    <w:p>
      <w:pPr>
        <w:pStyle w:val="BodyText"/>
      </w:pPr>
      <w:r>
        <w:t xml:space="preserve">Germany Berlin is not just a location on a map to me – it represents the epicenter of engineering excellence I aspire to join. Your company stands at the vanguard of this movement, and I am eager to contribute my passion for electronics design while learning from industry pioneers. Thank you for considering my</w:t>
      </w:r>
      <w:r>
        <w:t xml:space="preserve"> </w:t>
      </w:r>
      <w:r>
        <w:rPr>
          <w:bCs/>
          <w:b/>
        </w:rPr>
        <w:t xml:space="preserve">Internship Application Letter</w:t>
      </w:r>
      <w:r>
        <w:t xml:space="preserve">. I welcome the opportunity to discuss how my skills in embedded systems development, PCB design, and sustainable engineering can support [Company Name]’s ambitious projects in Germany Berlin. I am available at your convenience for an interview and have attached all required documentation.</w:t>
      </w:r>
    </w:p>
    <w:p>
      <w:pPr>
        <w:pStyle w:val="BodyText"/>
      </w:pPr>
      <w:r>
        <w:t xml:space="preserve">Sincerely,</w:t>
      </w:r>
      <w:r>
        <w:br/>
      </w:r>
      <w:r>
        <w:t xml:space="preserve">[Your Full Name]</w:t>
      </w:r>
    </w:p>
    <w:bookmarkStart w:id="22" w:name="X9cc441a00e13d0c225c653acb9183a04492877e"/>
    <w:p>
      <w:pPr>
        <w:pStyle w:val="Heading3"/>
      </w:pPr>
      <w:r>
        <w:t xml:space="preserve">Key Elements Integrated for Germany Berlin Context</w:t>
      </w:r>
    </w:p>
    <w:p>
      <w:pPr>
        <w:numPr>
          <w:ilvl w:val="0"/>
          <w:numId w:val="1001"/>
        </w:numPr>
        <w:pStyle w:val="Compact"/>
      </w:pPr>
      <w:r>
        <w:rPr>
          <w:bCs/>
          <w:b/>
        </w:rPr>
        <w:t xml:space="preserve">Germany Engineering Culture:</w:t>
      </w:r>
      <w:r>
        <w:t xml:space="preserve"> </w:t>
      </w:r>
      <w:r>
        <w:t xml:space="preserve">Emphasis on DIN standards, Industrie 4.0, and German workplace values (e.g., precision, collaboration)</w:t>
      </w:r>
    </w:p>
    <w:p>
      <w:pPr>
        <w:numPr>
          <w:ilvl w:val="0"/>
          <w:numId w:val="1001"/>
        </w:numPr>
        <w:pStyle w:val="Compact"/>
      </w:pPr>
      <w:r>
        <w:rPr>
          <w:bCs/>
          <w:b/>
        </w:rPr>
        <w:t xml:space="preserve">Berlin Tech Ecosystem:</w:t>
      </w:r>
      <w:r>
        <w:t xml:space="preserve"> </w:t>
      </w:r>
      <w:r>
        <w:t xml:space="preserve">Specific references to local events (Embedded Systems Meetup Berlin), universities (TU Berlin), and industry clusters</w:t>
      </w:r>
    </w:p>
    <w:p>
      <w:pPr>
        <w:numPr>
          <w:ilvl w:val="0"/>
          <w:numId w:val="1001"/>
        </w:numPr>
        <w:pStyle w:val="Compact"/>
      </w:pPr>
      <w:r>
        <w:rPr>
          <w:bCs/>
          <w:b/>
        </w:rPr>
        <w:t xml:space="preserve">Cultural Integration:</w:t>
      </w:r>
      <w:r>
        <w:t xml:space="preserve"> </w:t>
      </w:r>
      <w:r>
        <w:t xml:space="preserve">German language proficiency mention, Goethe-Institut experience, and awareness of diversity initiatives</w:t>
      </w:r>
    </w:p>
    <w:p>
      <w:pPr>
        <w:numPr>
          <w:ilvl w:val="0"/>
          <w:numId w:val="1001"/>
        </w:numPr>
        <w:pStyle w:val="Compact"/>
      </w:pPr>
      <w:r>
        <w:rPr>
          <w:bCs/>
          <w:b/>
        </w:rPr>
        <w:t xml:space="preserve">Sustainability Focus:</w:t>
      </w:r>
      <w:r>
        <w:t xml:space="preserve"> </w:t>
      </w:r>
      <w:r>
        <w:t xml:space="preserve">Alignment with Germany’s climate goals (2045 carbon neutrality) as core motivation</w:t>
      </w:r>
    </w:p>
    <w:p>
      <w:pPr>
        <w:numPr>
          <w:ilvl w:val="0"/>
          <w:numId w:val="1001"/>
        </w:numPr>
        <w:pStyle w:val="Compact"/>
      </w:pPr>
      <w:r>
        <w:rPr>
          <w:bCs/>
          <w:b/>
        </w:rPr>
        <w:t xml:space="preserve">Technical Relevance:</w:t>
      </w:r>
      <w:r>
        <w:t xml:space="preserve"> </w:t>
      </w:r>
      <w:r>
        <w:t xml:space="preserve">Precise tools (Altium, Cadence), protocols (CAN bus), and projects matching German industry demands</w:t>
      </w:r>
    </w:p>
    <w:bookmarkEnd w:id="22"/>
    <w:p>
      <w:pPr>
        <w:pStyle w:val="FirstParagraph"/>
      </w:pPr>
      <w:r>
        <w:rPr>
          <w:bCs/>
          <w:b/>
        </w:rPr>
        <w:t xml:space="preserve">Word Count:</w:t>
      </w:r>
      <w:r>
        <w:t xml:space="preserve"> </w:t>
      </w:r>
      <w:r>
        <w:t xml:space="preserve">852 words</w:t>
      </w:r>
      <w:r>
        <w:br/>
      </w:r>
      <w:r>
        <w:rPr>
          <w:bCs/>
          <w:b/>
        </w:rPr>
        <w:t xml:space="preserve">Note for Applicant:</w:t>
      </w:r>
      <w:r>
        <w:t xml:space="preserve"> </w:t>
      </w:r>
      <w:r>
        <w:t xml:space="preserve">Replace bracketed placeholders ([Company Name], [Your University], etc.) with specific details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Position</dc:title>
  <dc:creator/>
  <dc:language>en</dc:language>
  <cp:keywords/>
  <dcterms:created xsi:type="dcterms:W3CDTF">2026-06-30T04:22:00Z</dcterms:created>
  <dcterms:modified xsi:type="dcterms:W3CDTF">2026-06-30T04:22:00Z</dcterms:modified>
</cp:coreProperties>
</file>

<file path=docProps/custom.xml><?xml version="1.0" encoding="utf-8"?>
<Properties xmlns="http://schemas.openxmlformats.org/officeDocument/2006/custom-properties" xmlns:vt="http://schemas.openxmlformats.org/officeDocument/2006/docPropsVTypes"/>
</file>